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2785" w:type="dxa"/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5F52FD" w14:paraId="4F31CA00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4EF24175" w14:textId="77777777" w:rsidR="0000007A" w:rsidRPr="005F52F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5F52FD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C60EC7" w14:textId="77777777" w:rsidR="0000007A" w:rsidRPr="005F52FD" w:rsidRDefault="00667894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Pr="005F52FD">
                <w:rPr>
                  <w:rFonts w:ascii="Arial" w:eastAsia="Times New Roman" w:hAnsi="Arial" w:cs="Arial"/>
                  <w:b/>
                  <w:bCs/>
                  <w:color w:val="0000FF"/>
                  <w:sz w:val="20"/>
                  <w:szCs w:val="20"/>
                  <w:u w:val="single"/>
                </w:rPr>
                <w:t>Journal of Global Economics, Management and Business Research</w:t>
              </w:r>
            </w:hyperlink>
          </w:p>
        </w:tc>
      </w:tr>
      <w:tr w:rsidR="0000007A" w:rsidRPr="005F52FD" w14:paraId="36237B8E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441F3672" w14:textId="77777777" w:rsidR="0000007A" w:rsidRPr="005F52F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5F52FD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788216" w14:textId="77777777" w:rsidR="0000007A" w:rsidRPr="005F52FD" w:rsidRDefault="003477CB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52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JGEMBR_14175</w:t>
            </w:r>
          </w:p>
        </w:tc>
      </w:tr>
      <w:tr w:rsidR="0000007A" w:rsidRPr="005F52FD" w14:paraId="32DDD7AD" w14:textId="77777777" w:rsidTr="00D40553">
        <w:trPr>
          <w:trHeight w:val="650"/>
        </w:trPr>
        <w:tc>
          <w:tcPr>
            <w:tcW w:w="2160" w:type="dxa"/>
            <w:tcBorders>
              <w:right w:val="single" w:sz="4" w:space="0" w:color="auto"/>
            </w:tcBorders>
          </w:tcPr>
          <w:p w14:paraId="0A47D047" w14:textId="77777777" w:rsidR="0000007A" w:rsidRPr="005F52F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5F52FD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0DF788" w14:textId="77777777" w:rsidR="0000007A" w:rsidRPr="005F52FD" w:rsidRDefault="003477CB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F52FD">
              <w:rPr>
                <w:rFonts w:ascii="Arial" w:hAnsi="Arial" w:cs="Arial"/>
                <w:b/>
                <w:sz w:val="20"/>
                <w:szCs w:val="20"/>
                <w:lang w:val="en-GB"/>
              </w:rPr>
              <w:t>Project Management: Systems Approach to Planning, Scheduling, and Controlling: The Case of Community-Based Organizations in Nigeria</w:t>
            </w:r>
          </w:p>
        </w:tc>
      </w:tr>
      <w:tr w:rsidR="00CF0BBB" w:rsidRPr="005F52FD" w14:paraId="673C9890" w14:textId="77777777" w:rsidTr="00D40553">
        <w:trPr>
          <w:trHeight w:val="332"/>
        </w:trPr>
        <w:tc>
          <w:tcPr>
            <w:tcW w:w="2160" w:type="dxa"/>
            <w:tcBorders>
              <w:right w:val="single" w:sz="4" w:space="0" w:color="auto"/>
            </w:tcBorders>
          </w:tcPr>
          <w:p w14:paraId="03A7D554" w14:textId="77777777" w:rsidR="00CF0BBB" w:rsidRPr="005F52FD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5F52FD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FB195" w14:textId="77777777" w:rsidR="00CF0BBB" w:rsidRPr="005F52FD" w:rsidRDefault="00CF0BB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6BAA9F87" w14:textId="0850842F" w:rsidR="00605EA4" w:rsidRPr="005F52FD" w:rsidRDefault="00605EA4" w:rsidP="00605EA4">
      <w:pPr>
        <w:rPr>
          <w:rFonts w:ascii="Arial" w:hAnsi="Arial" w:cs="Arial"/>
          <w:sz w:val="20"/>
          <w:szCs w:val="20"/>
        </w:rPr>
      </w:pPr>
      <w:bookmarkStart w:id="0" w:name="_Hlk171324449"/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605EA4" w:rsidRPr="005F52FD" w14:paraId="7152FB0F" w14:textId="77777777" w:rsidTr="00A14DDA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B6E466" w14:textId="77777777" w:rsidR="00605EA4" w:rsidRPr="005F52FD" w:rsidRDefault="00605EA4" w:rsidP="00605EA4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5F52FD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5F52F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0264D52E" w14:textId="77777777" w:rsidR="00605EA4" w:rsidRPr="005F52FD" w:rsidRDefault="00605EA4" w:rsidP="00605EA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05EA4" w:rsidRPr="005F52FD" w14:paraId="553D6813" w14:textId="77777777" w:rsidTr="00A14DDA">
        <w:tc>
          <w:tcPr>
            <w:tcW w:w="1265" w:type="pct"/>
            <w:noWrap/>
          </w:tcPr>
          <w:p w14:paraId="177654E2" w14:textId="77777777" w:rsidR="00605EA4" w:rsidRPr="005F52FD" w:rsidRDefault="00605EA4" w:rsidP="00605EA4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1A311D5" w14:textId="77777777" w:rsidR="00605EA4" w:rsidRPr="005F52FD" w:rsidRDefault="00605EA4" w:rsidP="00605EA4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5F52F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57EFE6E7" w14:textId="77777777" w:rsidR="00D13FA3" w:rsidRPr="005F52FD" w:rsidRDefault="00D13FA3" w:rsidP="00605EA4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5F52F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297A138C" w14:textId="77777777" w:rsidR="00F06737" w:rsidRPr="005F52FD" w:rsidRDefault="00F06737" w:rsidP="00F0673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5F52F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5F52FD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4B4C9D5A" w14:textId="77777777" w:rsidR="00605EA4" w:rsidRPr="005F52FD" w:rsidRDefault="00605EA4" w:rsidP="00605EA4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05EA4" w:rsidRPr="005F52FD" w14:paraId="4EFDCE2C" w14:textId="77777777" w:rsidTr="00A14DDA">
        <w:trPr>
          <w:trHeight w:val="1264"/>
        </w:trPr>
        <w:tc>
          <w:tcPr>
            <w:tcW w:w="1265" w:type="pct"/>
            <w:noWrap/>
          </w:tcPr>
          <w:p w14:paraId="2FCE8DB3" w14:textId="77777777" w:rsidR="00605EA4" w:rsidRPr="005F52FD" w:rsidRDefault="00605EA4" w:rsidP="00605EA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52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221EDBFA" w14:textId="77777777" w:rsidR="00605EA4" w:rsidRPr="005F52FD" w:rsidRDefault="00605EA4" w:rsidP="00605EA4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06AB74F" w14:textId="6D462C74" w:rsidR="00605EA4" w:rsidRPr="005F52FD" w:rsidRDefault="00E3740B" w:rsidP="0024079E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52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manuscript is scientifically </w:t>
            </w:r>
            <w:r w:rsidR="00E8053B" w:rsidRPr="005F52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mportant as it highlights the crucial intricacies of project management in Nigeria </w:t>
            </w:r>
          </w:p>
          <w:p w14:paraId="544711A8" w14:textId="5ECC29D5" w:rsidR="0024079E" w:rsidRPr="005F52FD" w:rsidRDefault="0024079E" w:rsidP="0024079E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52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t is scientifically important to reshaping </w:t>
            </w:r>
            <w:r w:rsidR="005F7F01" w:rsidRPr="005F52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</w:t>
            </w:r>
            <w:r w:rsidR="00515D89" w:rsidRPr="005F52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chaic planning method before </w:t>
            </w:r>
            <w:r w:rsidR="00E2278A" w:rsidRPr="005F52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embarking on projects in communities in Nigeria </w:t>
            </w:r>
          </w:p>
          <w:p w14:paraId="5FCEB083" w14:textId="359C73C4" w:rsidR="00E2278A" w:rsidRPr="005F52FD" w:rsidRDefault="0029165C" w:rsidP="0024079E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52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t is scientifically important as future researchers have a </w:t>
            </w:r>
            <w:proofErr w:type="spellStart"/>
            <w:r w:rsidRPr="005F52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lense</w:t>
            </w:r>
            <w:proofErr w:type="spellEnd"/>
            <w:r w:rsidRPr="005F52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BE3B81" w:rsidRPr="005F52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for time management in scheduling appropriate </w:t>
            </w:r>
            <w:r w:rsidR="00945C42" w:rsidRPr="005F52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ime and logistics for Community based projects in Nigeria.</w:t>
            </w:r>
          </w:p>
          <w:p w14:paraId="14E9D865" w14:textId="77DE1CB6" w:rsidR="00E8053B" w:rsidRPr="005F52FD" w:rsidRDefault="00E8053B" w:rsidP="00605EA4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6A1F549C" w14:textId="77777777" w:rsidR="00605EA4" w:rsidRPr="005F52FD" w:rsidRDefault="00605EA4" w:rsidP="00605EA4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05EA4" w:rsidRPr="005F52FD" w14:paraId="55AE3D28" w14:textId="77777777" w:rsidTr="00A14DDA">
        <w:trPr>
          <w:trHeight w:val="1262"/>
        </w:trPr>
        <w:tc>
          <w:tcPr>
            <w:tcW w:w="1265" w:type="pct"/>
            <w:noWrap/>
          </w:tcPr>
          <w:p w14:paraId="79DB3E3B" w14:textId="77777777" w:rsidR="00605EA4" w:rsidRPr="005F52FD" w:rsidRDefault="00605EA4" w:rsidP="00605EA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52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6AEF4BE0" w14:textId="77777777" w:rsidR="00605EA4" w:rsidRPr="005F52FD" w:rsidRDefault="00605EA4" w:rsidP="00605EA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52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793EC689" w14:textId="77777777" w:rsidR="00605EA4" w:rsidRPr="005F52FD" w:rsidRDefault="00605EA4" w:rsidP="00605EA4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85360D7" w14:textId="3411D23A" w:rsidR="00605EA4" w:rsidRPr="005F52FD" w:rsidRDefault="0022576E" w:rsidP="00605EA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52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31B707AD" w14:textId="77777777" w:rsidR="00605EA4" w:rsidRPr="005F52FD" w:rsidRDefault="00605EA4" w:rsidP="00605EA4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05EA4" w:rsidRPr="005F52FD" w14:paraId="6BE73893" w14:textId="77777777" w:rsidTr="00A14DDA">
        <w:trPr>
          <w:trHeight w:val="1262"/>
        </w:trPr>
        <w:tc>
          <w:tcPr>
            <w:tcW w:w="1265" w:type="pct"/>
            <w:noWrap/>
          </w:tcPr>
          <w:p w14:paraId="186D020C" w14:textId="77777777" w:rsidR="00605EA4" w:rsidRPr="005F52FD" w:rsidRDefault="00605EA4" w:rsidP="00605EA4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5F52F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28F44A05" w14:textId="77777777" w:rsidR="00605EA4" w:rsidRPr="005F52FD" w:rsidRDefault="00605EA4" w:rsidP="00605EA4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EC87C7B" w14:textId="6DD63643" w:rsidR="00605EA4" w:rsidRPr="005F52FD" w:rsidRDefault="0022576E" w:rsidP="00605EA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52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</w:t>
            </w:r>
            <w:r w:rsidR="00CE4108" w:rsidRPr="005F52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bstract </w:t>
            </w:r>
            <w:r w:rsidR="009F087D" w:rsidRPr="005F52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eeds </w:t>
            </w:r>
            <w:r w:rsidR="00664E38" w:rsidRPr="005F52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o include the objectives of the study, </w:t>
            </w:r>
            <w:r w:rsidR="0023070E" w:rsidRPr="005F52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ory(</w:t>
            </w:r>
            <w:proofErr w:type="spellStart"/>
            <w:r w:rsidR="0023070E" w:rsidRPr="005F52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es</w:t>
            </w:r>
            <w:proofErr w:type="spellEnd"/>
            <w:r w:rsidR="0023070E" w:rsidRPr="005F52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) used, </w:t>
            </w:r>
            <w:proofErr w:type="spellStart"/>
            <w:r w:rsidR="0023070E" w:rsidRPr="005F52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ethol</w:t>
            </w:r>
            <w:r w:rsidR="00385BF5" w:rsidRPr="005F52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gy</w:t>
            </w:r>
            <w:proofErr w:type="spellEnd"/>
            <w:r w:rsidR="00385BF5" w:rsidRPr="005F52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, research findings, conclusion </w:t>
            </w:r>
            <w:r w:rsidR="000604BA" w:rsidRPr="005F52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nd recommendations.</w:t>
            </w:r>
          </w:p>
        </w:tc>
        <w:tc>
          <w:tcPr>
            <w:tcW w:w="1523" w:type="pct"/>
          </w:tcPr>
          <w:p w14:paraId="2C5C4C48" w14:textId="77777777" w:rsidR="00605EA4" w:rsidRPr="005F52FD" w:rsidRDefault="00605EA4" w:rsidP="00605EA4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05EA4" w:rsidRPr="005F52FD" w14:paraId="0852473F" w14:textId="77777777" w:rsidTr="00A14DDA">
        <w:trPr>
          <w:trHeight w:val="704"/>
        </w:trPr>
        <w:tc>
          <w:tcPr>
            <w:tcW w:w="1265" w:type="pct"/>
            <w:noWrap/>
          </w:tcPr>
          <w:p w14:paraId="2072581D" w14:textId="77777777" w:rsidR="00605EA4" w:rsidRPr="005F52FD" w:rsidRDefault="00605EA4" w:rsidP="00605EA4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5F52F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5DAB1BFD" w14:textId="52AB70A7" w:rsidR="00605EA4" w:rsidRPr="005F52FD" w:rsidRDefault="0083218C" w:rsidP="00605EA4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F52FD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manuscript is scientifically correct except that it</w:t>
            </w:r>
            <w:r w:rsidR="003556BD" w:rsidRPr="005F52F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requires research objectives, research statement of the problem, </w:t>
            </w:r>
            <w:r w:rsidR="007A1D8C" w:rsidRPr="005F52F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literature review, theoretical framework </w:t>
            </w:r>
            <w:r w:rsidR="000854B5" w:rsidRPr="005F52FD">
              <w:rPr>
                <w:rFonts w:ascii="Arial" w:hAnsi="Arial" w:cs="Arial"/>
                <w:bCs/>
                <w:sz w:val="20"/>
                <w:szCs w:val="20"/>
                <w:lang w:val="en-GB"/>
              </w:rPr>
              <w:t>and little adjustments to the methodology.</w:t>
            </w:r>
          </w:p>
        </w:tc>
        <w:tc>
          <w:tcPr>
            <w:tcW w:w="1523" w:type="pct"/>
          </w:tcPr>
          <w:p w14:paraId="085D8F62" w14:textId="77777777" w:rsidR="00605EA4" w:rsidRPr="005F52FD" w:rsidRDefault="00605EA4" w:rsidP="00605EA4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05EA4" w:rsidRPr="005F52FD" w14:paraId="18480DF8" w14:textId="77777777" w:rsidTr="00A14DDA">
        <w:trPr>
          <w:trHeight w:val="703"/>
        </w:trPr>
        <w:tc>
          <w:tcPr>
            <w:tcW w:w="1265" w:type="pct"/>
            <w:noWrap/>
          </w:tcPr>
          <w:p w14:paraId="5783E88B" w14:textId="77777777" w:rsidR="00605EA4" w:rsidRPr="005F52FD" w:rsidRDefault="00605EA4" w:rsidP="00605EA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52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7A7D0039" w14:textId="12D2796C" w:rsidR="00605EA4" w:rsidRPr="005F52FD" w:rsidRDefault="00236118" w:rsidP="00605EA4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F52F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Not sufficient because of lack of literature review. However, </w:t>
            </w:r>
            <w:r w:rsidR="00BD28AC" w:rsidRPr="005F52FD">
              <w:rPr>
                <w:rFonts w:ascii="Arial" w:hAnsi="Arial" w:cs="Arial"/>
                <w:bCs/>
                <w:sz w:val="20"/>
                <w:szCs w:val="20"/>
                <w:lang w:val="en-GB"/>
              </w:rPr>
              <w:t>works cited are well referenced</w:t>
            </w:r>
          </w:p>
        </w:tc>
        <w:tc>
          <w:tcPr>
            <w:tcW w:w="1523" w:type="pct"/>
          </w:tcPr>
          <w:p w14:paraId="287E81D8" w14:textId="77777777" w:rsidR="00605EA4" w:rsidRPr="005F52FD" w:rsidRDefault="00605EA4" w:rsidP="00605EA4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05EA4" w:rsidRPr="005F52FD" w14:paraId="1B4A1650" w14:textId="77777777" w:rsidTr="00A14DDA">
        <w:trPr>
          <w:trHeight w:val="386"/>
        </w:trPr>
        <w:tc>
          <w:tcPr>
            <w:tcW w:w="1265" w:type="pct"/>
            <w:noWrap/>
          </w:tcPr>
          <w:p w14:paraId="1F4C960C" w14:textId="77777777" w:rsidR="00605EA4" w:rsidRPr="005F52FD" w:rsidRDefault="00605EA4" w:rsidP="00605EA4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5F52FD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5825119D" w14:textId="77777777" w:rsidR="00605EA4" w:rsidRPr="005F52FD" w:rsidRDefault="00605EA4" w:rsidP="00605EA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121AA46" w14:textId="18ED2271" w:rsidR="00605EA4" w:rsidRPr="005F52FD" w:rsidRDefault="007C7D0A" w:rsidP="00605EA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F52FD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238E0B09" w14:textId="77777777" w:rsidR="00605EA4" w:rsidRPr="005F52FD" w:rsidRDefault="00605EA4" w:rsidP="00605EA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05EA4" w:rsidRPr="005F52FD" w14:paraId="5CADF2A3" w14:textId="77777777" w:rsidTr="00A14DDA">
        <w:trPr>
          <w:trHeight w:val="1178"/>
        </w:trPr>
        <w:tc>
          <w:tcPr>
            <w:tcW w:w="1265" w:type="pct"/>
            <w:noWrap/>
          </w:tcPr>
          <w:p w14:paraId="0446BDD4" w14:textId="77777777" w:rsidR="00605EA4" w:rsidRPr="005F52FD" w:rsidRDefault="00605EA4" w:rsidP="00605EA4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5F52FD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5F52FD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5F52FD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28ED1B6D" w14:textId="77777777" w:rsidR="00605EA4" w:rsidRPr="005F52FD" w:rsidRDefault="00605EA4" w:rsidP="00605EA4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B41DAEC" w14:textId="77777777" w:rsidR="00605EA4" w:rsidRPr="005F52FD" w:rsidRDefault="00605EA4" w:rsidP="00605EA4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8785DAA" w14:textId="77777777" w:rsidR="00605EA4" w:rsidRPr="005F52FD" w:rsidRDefault="00605EA4" w:rsidP="00605EA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84233AE" w14:textId="77777777" w:rsidR="00605EA4" w:rsidRPr="005F52FD" w:rsidRDefault="00605EA4" w:rsidP="00605EA4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3EC5533B" w14:textId="77777777" w:rsidR="00605EA4" w:rsidRPr="005F52FD" w:rsidRDefault="00605EA4" w:rsidP="00605EA4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3316E10A" w14:textId="77777777" w:rsidR="00605EA4" w:rsidRPr="005F52FD" w:rsidRDefault="00605EA4" w:rsidP="00605EA4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0FC417F9" w14:textId="77777777" w:rsidR="00605EA4" w:rsidRPr="005F52FD" w:rsidRDefault="00605EA4" w:rsidP="00605EA4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0D86F0A" w14:textId="77777777" w:rsidR="00605EA4" w:rsidRPr="005F52FD" w:rsidRDefault="00605EA4" w:rsidP="00605EA4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3A28CCB1" w14:textId="77777777" w:rsidR="00605EA4" w:rsidRPr="005F52FD" w:rsidRDefault="00605EA4" w:rsidP="00605EA4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4A417818" w14:textId="77777777" w:rsidR="00605EA4" w:rsidRPr="005F52FD" w:rsidRDefault="00605EA4" w:rsidP="00605EA4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4CA909BC" w14:textId="77777777" w:rsidR="00605EA4" w:rsidRPr="005F52FD" w:rsidRDefault="00605EA4" w:rsidP="00605EA4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0BE7430C" w14:textId="77777777" w:rsidR="00605EA4" w:rsidRPr="005F52FD" w:rsidRDefault="00605EA4" w:rsidP="00605EA4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4203DD5B" w14:textId="77777777" w:rsidR="00605EA4" w:rsidRPr="005F52FD" w:rsidRDefault="00605EA4" w:rsidP="00605EA4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294FB62A" w14:textId="77777777" w:rsidR="00605EA4" w:rsidRPr="005F52FD" w:rsidRDefault="00605EA4" w:rsidP="00605EA4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20C3562" w14:textId="77777777" w:rsidR="00605EA4" w:rsidRPr="005F52FD" w:rsidRDefault="00605EA4" w:rsidP="00605EA4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5968DF6B" w14:textId="77777777" w:rsidR="00605EA4" w:rsidRPr="005F52FD" w:rsidRDefault="00605EA4" w:rsidP="00605EA4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93"/>
        <w:gridCol w:w="4342"/>
        <w:gridCol w:w="2525"/>
      </w:tblGrid>
      <w:tr w:rsidR="00605EA4" w:rsidRPr="005F52FD" w14:paraId="24429A79" w14:textId="77777777" w:rsidTr="00A14DDA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4FFE97" w14:textId="77777777" w:rsidR="00605EA4" w:rsidRPr="005F52FD" w:rsidRDefault="00605EA4" w:rsidP="00605EA4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5F52FD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5F52FD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2E69DDA" w14:textId="77777777" w:rsidR="00605EA4" w:rsidRPr="005F52FD" w:rsidRDefault="00605EA4" w:rsidP="00605EA4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605EA4" w:rsidRPr="005F52FD" w14:paraId="14B571CF" w14:textId="77777777" w:rsidTr="00842DA2">
        <w:trPr>
          <w:trHeight w:val="935"/>
        </w:trPr>
        <w:tc>
          <w:tcPr>
            <w:tcW w:w="2351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2CEB7A" w14:textId="77777777" w:rsidR="00605EA4" w:rsidRPr="005F52FD" w:rsidRDefault="00605EA4" w:rsidP="00605EA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5260CB" w14:textId="77777777" w:rsidR="00605EA4" w:rsidRPr="005F52FD" w:rsidRDefault="00605EA4" w:rsidP="00605EA4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5F52F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974" w:type="pct"/>
          </w:tcPr>
          <w:p w14:paraId="2B580B70" w14:textId="77777777" w:rsidR="00F06737" w:rsidRPr="005F52FD" w:rsidRDefault="00F06737" w:rsidP="00F0673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5F52F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5F52FD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6BBB8A4C" w14:textId="77777777" w:rsidR="00605EA4" w:rsidRPr="005F52FD" w:rsidRDefault="00605EA4" w:rsidP="00605EA4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05EA4" w:rsidRPr="005F52FD" w14:paraId="6894D307" w14:textId="77777777" w:rsidTr="00842DA2">
        <w:trPr>
          <w:trHeight w:val="697"/>
        </w:trPr>
        <w:tc>
          <w:tcPr>
            <w:tcW w:w="2351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DBD0C5" w14:textId="77777777" w:rsidR="00605EA4" w:rsidRPr="005F52FD" w:rsidRDefault="00605EA4" w:rsidP="00605EA4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5F52FD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7EE4BC60" w14:textId="77777777" w:rsidR="00605EA4" w:rsidRPr="005F52FD" w:rsidRDefault="00605EA4" w:rsidP="00605EA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5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1BB287" w14:textId="77777777" w:rsidR="00605EA4" w:rsidRPr="005F52FD" w:rsidRDefault="00605EA4" w:rsidP="00605EA4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5F52F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5F52F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5F52F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499C9E10" w14:textId="77777777" w:rsidR="00605EA4" w:rsidRPr="005F52FD" w:rsidRDefault="00605EA4" w:rsidP="00605EA4">
            <w:pPr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1868AE6C" w14:textId="745B0BC7" w:rsidR="00605EA4" w:rsidRPr="005F52FD" w:rsidRDefault="00530AEC" w:rsidP="00605EA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  <w:r w:rsidRPr="005F52FD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 xml:space="preserve">No except the aforementioned </w:t>
            </w:r>
          </w:p>
        </w:tc>
        <w:tc>
          <w:tcPr>
            <w:tcW w:w="974" w:type="pct"/>
            <w:vAlign w:val="center"/>
          </w:tcPr>
          <w:p w14:paraId="02F81A36" w14:textId="77777777" w:rsidR="00605EA4" w:rsidRPr="005F52FD" w:rsidRDefault="00605EA4" w:rsidP="00605EA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3124D35" w14:textId="77777777" w:rsidR="00605EA4" w:rsidRPr="005F52FD" w:rsidRDefault="00605EA4" w:rsidP="00605EA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0289796" w14:textId="77777777" w:rsidR="00605EA4" w:rsidRPr="005F52FD" w:rsidRDefault="00605EA4" w:rsidP="00605EA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04C4235" w14:textId="77777777" w:rsidR="00605EA4" w:rsidRPr="005F52FD" w:rsidRDefault="00605EA4" w:rsidP="00605EA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bookmarkEnd w:id="0"/>
    <w:bookmarkEnd w:id="1"/>
    <w:p w14:paraId="0ACB21FF" w14:textId="77777777" w:rsidR="005F52FD" w:rsidRPr="00491DDF" w:rsidRDefault="005F52FD" w:rsidP="005F52F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491DDF">
        <w:rPr>
          <w:rFonts w:ascii="Arial" w:hAnsi="Arial" w:cs="Arial"/>
          <w:b/>
          <w:u w:val="single"/>
        </w:rPr>
        <w:t>Reviewer details:</w:t>
      </w:r>
    </w:p>
    <w:p w14:paraId="2DE3FC8B" w14:textId="77777777" w:rsidR="005F52FD" w:rsidRPr="00491DDF" w:rsidRDefault="005F52FD" w:rsidP="005F52FD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491DDF">
        <w:rPr>
          <w:rFonts w:ascii="Calibri" w:hAnsi="Calibri" w:cs="Calibri"/>
          <w:b/>
        </w:rPr>
        <w:t xml:space="preserve">Jibrin Umar </w:t>
      </w:r>
      <w:proofErr w:type="gramStart"/>
      <w:r w:rsidRPr="00491DDF">
        <w:rPr>
          <w:rFonts w:ascii="Calibri" w:hAnsi="Calibri" w:cs="Calibri"/>
          <w:b/>
        </w:rPr>
        <w:t>Omachi ,</w:t>
      </w:r>
      <w:proofErr w:type="gramEnd"/>
      <w:r w:rsidRPr="00491DDF">
        <w:rPr>
          <w:rFonts w:ascii="Calibri" w:hAnsi="Calibri" w:cs="Calibri"/>
          <w:b/>
        </w:rPr>
        <w:t xml:space="preserve"> Glorious Vision University, Nigeria</w:t>
      </w:r>
    </w:p>
    <w:p w14:paraId="49738608" w14:textId="77777777" w:rsidR="00605EA4" w:rsidRPr="005F52FD" w:rsidRDefault="00605EA4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sectPr w:rsidR="00605EA4" w:rsidRPr="005F52FD" w:rsidSect="00F81F5B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CC9940" w14:textId="77777777" w:rsidR="00ED31A0" w:rsidRPr="0000007A" w:rsidRDefault="00ED31A0" w:rsidP="0099583E">
      <w:r>
        <w:separator/>
      </w:r>
    </w:p>
  </w:endnote>
  <w:endnote w:type="continuationSeparator" w:id="0">
    <w:p w14:paraId="5C46FAB5" w14:textId="77777777" w:rsidR="00ED31A0" w:rsidRPr="0000007A" w:rsidRDefault="00ED31A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04F0B5" w14:textId="77777777" w:rsidR="00ED31A0" w:rsidRPr="0000007A" w:rsidRDefault="00ED31A0" w:rsidP="0099583E">
      <w:r>
        <w:separator/>
      </w:r>
    </w:p>
  </w:footnote>
  <w:footnote w:type="continuationSeparator" w:id="0">
    <w:p w14:paraId="2D207266" w14:textId="77777777" w:rsidR="00ED31A0" w:rsidRPr="0000007A" w:rsidRDefault="00ED31A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D42CD9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CC949A9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C446216"/>
    <w:multiLevelType w:val="hybridMultilevel"/>
    <w:tmpl w:val="275EA81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89062721">
    <w:abstractNumId w:val="3"/>
  </w:num>
  <w:num w:numId="2" w16cid:durableId="956571152">
    <w:abstractNumId w:val="8"/>
  </w:num>
  <w:num w:numId="3" w16cid:durableId="95371825">
    <w:abstractNumId w:val="7"/>
  </w:num>
  <w:num w:numId="4" w16cid:durableId="643243689">
    <w:abstractNumId w:val="9"/>
  </w:num>
  <w:num w:numId="5" w16cid:durableId="1635792245">
    <w:abstractNumId w:val="6"/>
  </w:num>
  <w:num w:numId="6" w16cid:durableId="1536650926">
    <w:abstractNumId w:val="0"/>
  </w:num>
  <w:num w:numId="7" w16cid:durableId="264962268">
    <w:abstractNumId w:val="2"/>
  </w:num>
  <w:num w:numId="8" w16cid:durableId="906113626">
    <w:abstractNumId w:val="11"/>
  </w:num>
  <w:num w:numId="9" w16cid:durableId="379137317">
    <w:abstractNumId w:val="10"/>
  </w:num>
  <w:num w:numId="10" w16cid:durableId="1323316739">
    <w:abstractNumId w:val="1"/>
  </w:num>
  <w:num w:numId="11" w16cid:durableId="1078284568">
    <w:abstractNumId w:val="4"/>
  </w:num>
  <w:num w:numId="12" w16cid:durableId="16583102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3A05"/>
    <w:rsid w:val="00037D52"/>
    <w:rsid w:val="00040915"/>
    <w:rsid w:val="000450FC"/>
    <w:rsid w:val="00056CB0"/>
    <w:rsid w:val="000604BA"/>
    <w:rsid w:val="0006257C"/>
    <w:rsid w:val="00073782"/>
    <w:rsid w:val="00074578"/>
    <w:rsid w:val="00084D7C"/>
    <w:rsid w:val="000854B5"/>
    <w:rsid w:val="000936AC"/>
    <w:rsid w:val="00095A59"/>
    <w:rsid w:val="000A2134"/>
    <w:rsid w:val="000A5E36"/>
    <w:rsid w:val="000A6F41"/>
    <w:rsid w:val="000B4EE5"/>
    <w:rsid w:val="000B52B4"/>
    <w:rsid w:val="000B74A1"/>
    <w:rsid w:val="000B757E"/>
    <w:rsid w:val="000B7F1C"/>
    <w:rsid w:val="000C0837"/>
    <w:rsid w:val="000C3B7E"/>
    <w:rsid w:val="000D265D"/>
    <w:rsid w:val="000D53F4"/>
    <w:rsid w:val="00101322"/>
    <w:rsid w:val="00114CDC"/>
    <w:rsid w:val="0012392D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A171E"/>
    <w:rsid w:val="001B0C63"/>
    <w:rsid w:val="001B2CCC"/>
    <w:rsid w:val="001B6E6E"/>
    <w:rsid w:val="001B71CD"/>
    <w:rsid w:val="001C09EF"/>
    <w:rsid w:val="001D3A1D"/>
    <w:rsid w:val="001E0F58"/>
    <w:rsid w:val="001F24FF"/>
    <w:rsid w:val="001F707F"/>
    <w:rsid w:val="002011F3"/>
    <w:rsid w:val="00201B85"/>
    <w:rsid w:val="002105F7"/>
    <w:rsid w:val="00220111"/>
    <w:rsid w:val="0022369C"/>
    <w:rsid w:val="00224837"/>
    <w:rsid w:val="0022576E"/>
    <w:rsid w:val="0023070E"/>
    <w:rsid w:val="002320EB"/>
    <w:rsid w:val="00236118"/>
    <w:rsid w:val="0023666B"/>
    <w:rsid w:val="0023696A"/>
    <w:rsid w:val="0024079E"/>
    <w:rsid w:val="0024144B"/>
    <w:rsid w:val="002422CB"/>
    <w:rsid w:val="00245E23"/>
    <w:rsid w:val="0025366D"/>
    <w:rsid w:val="00260D06"/>
    <w:rsid w:val="00262634"/>
    <w:rsid w:val="00275984"/>
    <w:rsid w:val="00280EC9"/>
    <w:rsid w:val="0028120E"/>
    <w:rsid w:val="0029165C"/>
    <w:rsid w:val="00291C22"/>
    <w:rsid w:val="00291D08"/>
    <w:rsid w:val="00293482"/>
    <w:rsid w:val="002A5799"/>
    <w:rsid w:val="002C52D4"/>
    <w:rsid w:val="002E2339"/>
    <w:rsid w:val="002E4E16"/>
    <w:rsid w:val="002E6D86"/>
    <w:rsid w:val="002F6935"/>
    <w:rsid w:val="003204B8"/>
    <w:rsid w:val="00333D36"/>
    <w:rsid w:val="0033692F"/>
    <w:rsid w:val="00343EC3"/>
    <w:rsid w:val="003477CB"/>
    <w:rsid w:val="003556BD"/>
    <w:rsid w:val="00366375"/>
    <w:rsid w:val="00385BF5"/>
    <w:rsid w:val="003A04E7"/>
    <w:rsid w:val="003A68ED"/>
    <w:rsid w:val="003A6E1A"/>
    <w:rsid w:val="003B2172"/>
    <w:rsid w:val="003C02B9"/>
    <w:rsid w:val="003C0509"/>
    <w:rsid w:val="003C26CB"/>
    <w:rsid w:val="003C3543"/>
    <w:rsid w:val="003C54D9"/>
    <w:rsid w:val="003C7127"/>
    <w:rsid w:val="003E746A"/>
    <w:rsid w:val="00405613"/>
    <w:rsid w:val="00407D92"/>
    <w:rsid w:val="00422010"/>
    <w:rsid w:val="004343E4"/>
    <w:rsid w:val="0044519B"/>
    <w:rsid w:val="00457AB1"/>
    <w:rsid w:val="00457BC0"/>
    <w:rsid w:val="00462996"/>
    <w:rsid w:val="00477CFC"/>
    <w:rsid w:val="004909B5"/>
    <w:rsid w:val="004B0818"/>
    <w:rsid w:val="004B4CAD"/>
    <w:rsid w:val="004C3DF1"/>
    <w:rsid w:val="004D2E36"/>
    <w:rsid w:val="00503AB6"/>
    <w:rsid w:val="005047C5"/>
    <w:rsid w:val="00515D89"/>
    <w:rsid w:val="00530AEC"/>
    <w:rsid w:val="00531C82"/>
    <w:rsid w:val="00533FC1"/>
    <w:rsid w:val="00535A4C"/>
    <w:rsid w:val="0054564B"/>
    <w:rsid w:val="00545A13"/>
    <w:rsid w:val="00546343"/>
    <w:rsid w:val="00557CD3"/>
    <w:rsid w:val="005600D3"/>
    <w:rsid w:val="00560D3C"/>
    <w:rsid w:val="00567DE0"/>
    <w:rsid w:val="005735A5"/>
    <w:rsid w:val="00584A7E"/>
    <w:rsid w:val="005C25A0"/>
    <w:rsid w:val="005D230D"/>
    <w:rsid w:val="005F52FD"/>
    <w:rsid w:val="005F7F01"/>
    <w:rsid w:val="006011B8"/>
    <w:rsid w:val="00602F7D"/>
    <w:rsid w:val="00605952"/>
    <w:rsid w:val="00605EA4"/>
    <w:rsid w:val="00620677"/>
    <w:rsid w:val="00624032"/>
    <w:rsid w:val="00645A56"/>
    <w:rsid w:val="006532DF"/>
    <w:rsid w:val="0065579D"/>
    <w:rsid w:val="00656063"/>
    <w:rsid w:val="00663792"/>
    <w:rsid w:val="00664E38"/>
    <w:rsid w:val="00667894"/>
    <w:rsid w:val="0067046C"/>
    <w:rsid w:val="00680CD5"/>
    <w:rsid w:val="00680EB4"/>
    <w:rsid w:val="0068446F"/>
    <w:rsid w:val="00691B23"/>
    <w:rsid w:val="00696CAD"/>
    <w:rsid w:val="006A5E0B"/>
    <w:rsid w:val="006C3797"/>
    <w:rsid w:val="006E4337"/>
    <w:rsid w:val="006E7D6E"/>
    <w:rsid w:val="00701186"/>
    <w:rsid w:val="00707BE1"/>
    <w:rsid w:val="007238EB"/>
    <w:rsid w:val="007317C3"/>
    <w:rsid w:val="00735257"/>
    <w:rsid w:val="0073538B"/>
    <w:rsid w:val="00766889"/>
    <w:rsid w:val="00766A0D"/>
    <w:rsid w:val="00767F8C"/>
    <w:rsid w:val="0077245B"/>
    <w:rsid w:val="00774427"/>
    <w:rsid w:val="00780B67"/>
    <w:rsid w:val="007A1D8C"/>
    <w:rsid w:val="007C7D0A"/>
    <w:rsid w:val="007D0246"/>
    <w:rsid w:val="007E2523"/>
    <w:rsid w:val="007F5873"/>
    <w:rsid w:val="008133DE"/>
    <w:rsid w:val="00813B88"/>
    <w:rsid w:val="00815F94"/>
    <w:rsid w:val="008224E2"/>
    <w:rsid w:val="00825DC9"/>
    <w:rsid w:val="0082676D"/>
    <w:rsid w:val="0083218C"/>
    <w:rsid w:val="00842DA2"/>
    <w:rsid w:val="00846F1F"/>
    <w:rsid w:val="00864044"/>
    <w:rsid w:val="00872E19"/>
    <w:rsid w:val="00877F10"/>
    <w:rsid w:val="00882091"/>
    <w:rsid w:val="00893E75"/>
    <w:rsid w:val="008C2F62"/>
    <w:rsid w:val="008D020E"/>
    <w:rsid w:val="008F36E4"/>
    <w:rsid w:val="00903011"/>
    <w:rsid w:val="009102F0"/>
    <w:rsid w:val="0092239F"/>
    <w:rsid w:val="00945C42"/>
    <w:rsid w:val="009553EC"/>
    <w:rsid w:val="00956A49"/>
    <w:rsid w:val="00982766"/>
    <w:rsid w:val="009852C4"/>
    <w:rsid w:val="0099583E"/>
    <w:rsid w:val="009A0242"/>
    <w:rsid w:val="009A59ED"/>
    <w:rsid w:val="009C5642"/>
    <w:rsid w:val="009C5EC7"/>
    <w:rsid w:val="009C6373"/>
    <w:rsid w:val="009E13C3"/>
    <w:rsid w:val="009E6A30"/>
    <w:rsid w:val="009F087D"/>
    <w:rsid w:val="009F29EB"/>
    <w:rsid w:val="00A001A0"/>
    <w:rsid w:val="00A038E0"/>
    <w:rsid w:val="00A06CCE"/>
    <w:rsid w:val="00A12C83"/>
    <w:rsid w:val="00A14DDA"/>
    <w:rsid w:val="00A314E2"/>
    <w:rsid w:val="00A31AAC"/>
    <w:rsid w:val="00A32905"/>
    <w:rsid w:val="00A35E2B"/>
    <w:rsid w:val="00A36C95"/>
    <w:rsid w:val="00A37DE3"/>
    <w:rsid w:val="00A452CA"/>
    <w:rsid w:val="00A519D1"/>
    <w:rsid w:val="00A52596"/>
    <w:rsid w:val="00A618B6"/>
    <w:rsid w:val="00A652B4"/>
    <w:rsid w:val="00A65C50"/>
    <w:rsid w:val="00AA41B3"/>
    <w:rsid w:val="00AB1ED6"/>
    <w:rsid w:val="00AB397D"/>
    <w:rsid w:val="00AB638A"/>
    <w:rsid w:val="00AB6E43"/>
    <w:rsid w:val="00AC1349"/>
    <w:rsid w:val="00AE3ABC"/>
    <w:rsid w:val="00AF24BB"/>
    <w:rsid w:val="00AF3016"/>
    <w:rsid w:val="00B01A8C"/>
    <w:rsid w:val="00B02E7C"/>
    <w:rsid w:val="00B13E02"/>
    <w:rsid w:val="00B22FE6"/>
    <w:rsid w:val="00B3033D"/>
    <w:rsid w:val="00B42EF0"/>
    <w:rsid w:val="00B45227"/>
    <w:rsid w:val="00B62087"/>
    <w:rsid w:val="00B62F41"/>
    <w:rsid w:val="00B760E1"/>
    <w:rsid w:val="00B87561"/>
    <w:rsid w:val="00BA1AB3"/>
    <w:rsid w:val="00BA6421"/>
    <w:rsid w:val="00BB4FEC"/>
    <w:rsid w:val="00BC402F"/>
    <w:rsid w:val="00BC5A8A"/>
    <w:rsid w:val="00BD28AC"/>
    <w:rsid w:val="00BE0C20"/>
    <w:rsid w:val="00BE13EF"/>
    <w:rsid w:val="00BE3B81"/>
    <w:rsid w:val="00BE40A5"/>
    <w:rsid w:val="00BE6454"/>
    <w:rsid w:val="00BF75D4"/>
    <w:rsid w:val="00C069B5"/>
    <w:rsid w:val="00C071C8"/>
    <w:rsid w:val="00C10283"/>
    <w:rsid w:val="00C1031E"/>
    <w:rsid w:val="00C118EC"/>
    <w:rsid w:val="00C22886"/>
    <w:rsid w:val="00C25C8F"/>
    <w:rsid w:val="00C263C6"/>
    <w:rsid w:val="00C635B6"/>
    <w:rsid w:val="00C84097"/>
    <w:rsid w:val="00CB1655"/>
    <w:rsid w:val="00CB3665"/>
    <w:rsid w:val="00CB429B"/>
    <w:rsid w:val="00CB588D"/>
    <w:rsid w:val="00CD093E"/>
    <w:rsid w:val="00CD1556"/>
    <w:rsid w:val="00CD1FD7"/>
    <w:rsid w:val="00CE3FE4"/>
    <w:rsid w:val="00CE4108"/>
    <w:rsid w:val="00CE5AC7"/>
    <w:rsid w:val="00CF0BBB"/>
    <w:rsid w:val="00CF52C0"/>
    <w:rsid w:val="00CF5CAE"/>
    <w:rsid w:val="00D1283A"/>
    <w:rsid w:val="00D13FA3"/>
    <w:rsid w:val="00D17979"/>
    <w:rsid w:val="00D2075F"/>
    <w:rsid w:val="00D37E12"/>
    <w:rsid w:val="00D40416"/>
    <w:rsid w:val="00D40553"/>
    <w:rsid w:val="00D4782A"/>
    <w:rsid w:val="00D52028"/>
    <w:rsid w:val="00D7603E"/>
    <w:rsid w:val="00D90124"/>
    <w:rsid w:val="00D90D23"/>
    <w:rsid w:val="00D9392F"/>
    <w:rsid w:val="00DA41F5"/>
    <w:rsid w:val="00DA41FC"/>
    <w:rsid w:val="00DB4568"/>
    <w:rsid w:val="00DB7E1B"/>
    <w:rsid w:val="00DC1D81"/>
    <w:rsid w:val="00E2278A"/>
    <w:rsid w:val="00E3740B"/>
    <w:rsid w:val="00E451EA"/>
    <w:rsid w:val="00E57F4B"/>
    <w:rsid w:val="00E616BC"/>
    <w:rsid w:val="00E63889"/>
    <w:rsid w:val="00E71C8D"/>
    <w:rsid w:val="00E72360"/>
    <w:rsid w:val="00E8053B"/>
    <w:rsid w:val="00E90F15"/>
    <w:rsid w:val="00E972A7"/>
    <w:rsid w:val="00EB2F55"/>
    <w:rsid w:val="00EB3E91"/>
    <w:rsid w:val="00EC6894"/>
    <w:rsid w:val="00ED0959"/>
    <w:rsid w:val="00ED31A0"/>
    <w:rsid w:val="00ED6B12"/>
    <w:rsid w:val="00EE1338"/>
    <w:rsid w:val="00EF1A73"/>
    <w:rsid w:val="00EF2AA5"/>
    <w:rsid w:val="00EF326D"/>
    <w:rsid w:val="00EF53FE"/>
    <w:rsid w:val="00EF786C"/>
    <w:rsid w:val="00F01C96"/>
    <w:rsid w:val="00F06737"/>
    <w:rsid w:val="00F2643C"/>
    <w:rsid w:val="00F3669D"/>
    <w:rsid w:val="00F405F8"/>
    <w:rsid w:val="00F45B5A"/>
    <w:rsid w:val="00F4700F"/>
    <w:rsid w:val="00F573EA"/>
    <w:rsid w:val="00F57E9D"/>
    <w:rsid w:val="00F80CA5"/>
    <w:rsid w:val="00F81F5B"/>
    <w:rsid w:val="00FA5AD6"/>
    <w:rsid w:val="00FA6528"/>
    <w:rsid w:val="00FB5250"/>
    <w:rsid w:val="00FC6387"/>
    <w:rsid w:val="00FD70A7"/>
    <w:rsid w:val="00FD7338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5F979"/>
  <w15:chartTrackingRefBased/>
  <w15:docId w15:val="{572BEFB4-1D01-754D-AF9F-7E0F51714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</w:rPr>
  </w:style>
  <w:style w:type="table" w:styleId="TableGrid">
    <w:name w:val="Table Grid"/>
    <w:basedOn w:val="TableNormal"/>
    <w:uiPriority w:val="59"/>
    <w:rsid w:val="0077245B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102F0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5F52F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146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2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9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kprress.org/index.php/JGEMB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2A0B81-9F16-4CCF-B7B2-028355C97F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3</Pages>
  <Words>379</Words>
  <Characters>21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5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5701699</vt:i4>
      </vt:variant>
      <vt:variant>
        <vt:i4>0</vt:i4>
      </vt:variant>
      <vt:variant>
        <vt:i4>0</vt:i4>
      </vt:variant>
      <vt:variant>
        <vt:i4>5</vt:i4>
      </vt:variant>
      <vt:variant>
        <vt:lpwstr>https://www.ikprress.org/index.php/JGEM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90</cp:lastModifiedBy>
  <cp:revision>48</cp:revision>
  <dcterms:created xsi:type="dcterms:W3CDTF">2025-12-22T19:43:00Z</dcterms:created>
  <dcterms:modified xsi:type="dcterms:W3CDTF">2025-12-26T10:03:00Z</dcterms:modified>
</cp:coreProperties>
</file>